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B8D" w:rsidRDefault="00E25328">
      <w:pPr>
        <w:rPr>
          <w:rFonts w:asciiTheme="majorBidi" w:hAnsiTheme="majorBidi" w:cstheme="majorBidi"/>
          <w:sz w:val="36"/>
          <w:szCs w:val="36"/>
        </w:rPr>
      </w:pPr>
      <w:r w:rsidRPr="00E25328">
        <w:rPr>
          <w:rFonts w:asciiTheme="majorBidi" w:hAnsiTheme="majorBidi" w:cstheme="majorBidi"/>
          <w:sz w:val="36"/>
          <w:szCs w:val="36"/>
        </w:rPr>
        <w:t>Amazon</w:t>
      </w:r>
      <w:r>
        <w:rPr>
          <w:rFonts w:asciiTheme="majorBidi" w:hAnsiTheme="majorBidi" w:cstheme="majorBidi"/>
          <w:sz w:val="36"/>
          <w:szCs w:val="36"/>
        </w:rPr>
        <w:t xml:space="preserve"> AWS Virtual Machine Setup:</w:t>
      </w:r>
    </w:p>
    <w:p w:rsidR="00E25328" w:rsidRDefault="00A97A06" w:rsidP="00E25328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Step 1</w:t>
      </w:r>
      <w:r w:rsidR="00E25328">
        <w:rPr>
          <w:rFonts w:asciiTheme="majorBidi" w:hAnsiTheme="majorBidi" w:cstheme="majorBidi"/>
          <w:sz w:val="36"/>
          <w:szCs w:val="36"/>
        </w:rPr>
        <w:t>:</w:t>
      </w:r>
    </w:p>
    <w:p w:rsidR="00E25328" w:rsidRDefault="00E25328" w:rsidP="00E25328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 xml:space="preserve">Go to </w:t>
      </w:r>
      <w:hyperlink r:id="rId6" w:history="1">
        <w:r w:rsidRPr="00191C51">
          <w:rPr>
            <w:rStyle w:val="Hyperlink"/>
            <w:rFonts w:asciiTheme="majorBidi" w:hAnsiTheme="majorBidi" w:cstheme="majorBidi"/>
            <w:sz w:val="36"/>
            <w:szCs w:val="36"/>
          </w:rPr>
          <w:t>https://aws.amazon.com/console</w:t>
        </w:r>
      </w:hyperlink>
      <w:r>
        <w:rPr>
          <w:rFonts w:asciiTheme="majorBidi" w:hAnsiTheme="majorBidi" w:cstheme="majorBidi"/>
          <w:sz w:val="36"/>
          <w:szCs w:val="36"/>
        </w:rPr>
        <w:t xml:space="preserve"> </w:t>
      </w:r>
    </w:p>
    <w:p w:rsidR="00E25328" w:rsidRDefault="00E25328" w:rsidP="00E25328">
      <w:pPr>
        <w:rPr>
          <w:rFonts w:asciiTheme="majorBidi" w:hAnsiTheme="majorBidi" w:cstheme="majorBidi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1E2F025" wp14:editId="4A236B52">
            <wp:simplePos x="0" y="0"/>
            <wp:positionH relativeFrom="column">
              <wp:posOffset>0</wp:posOffset>
            </wp:positionH>
            <wp:positionV relativeFrom="paragraph">
              <wp:posOffset>388620</wp:posOffset>
            </wp:positionV>
            <wp:extent cx="5943600" cy="3210560"/>
            <wp:effectExtent l="0" t="0" r="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3901"/>
                    <a:stretch/>
                  </pic:blipFill>
                  <pic:spPr bwMode="auto">
                    <a:xfrm>
                      <a:off x="0" y="0"/>
                      <a:ext cx="5943600" cy="3210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sz w:val="36"/>
          <w:szCs w:val="36"/>
        </w:rPr>
        <w:t>Click on Already have an account? Sign in.</w:t>
      </w:r>
    </w:p>
    <w:p w:rsid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P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P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P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P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P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P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Default="00A97A06" w:rsidP="00E25328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Step 3</w:t>
      </w:r>
      <w:r w:rsidR="00E25328">
        <w:rPr>
          <w:rFonts w:asciiTheme="majorBidi" w:hAnsiTheme="majorBidi" w:cstheme="majorBidi"/>
          <w:sz w:val="36"/>
          <w:szCs w:val="36"/>
        </w:rPr>
        <w:t>:</w:t>
      </w:r>
    </w:p>
    <w:p w:rsidR="00E25328" w:rsidRDefault="00E25328" w:rsidP="00E25328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Sign into your Amazon AWS account.</w:t>
      </w:r>
    </w:p>
    <w:p w:rsidR="00E25328" w:rsidRDefault="00E25328" w:rsidP="00E25328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64384" behindDoc="0" locked="0" layoutInCell="1" allowOverlap="1" wp14:anchorId="19DF0FF5" wp14:editId="1D73E56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20929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D81B90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sz w:val="36"/>
          <w:szCs w:val="36"/>
        </w:rPr>
        <w:t>a</w:t>
      </w:r>
    </w:p>
    <w:p w:rsidR="00E25328" w:rsidRP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P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P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P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P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Default="00A97A06" w:rsidP="00E25328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lastRenderedPageBreak/>
        <w:t>Step 3</w:t>
      </w:r>
      <w:r w:rsidR="00E25328">
        <w:rPr>
          <w:rFonts w:asciiTheme="majorBidi" w:hAnsiTheme="majorBidi" w:cstheme="majorBidi"/>
          <w:sz w:val="36"/>
          <w:szCs w:val="36"/>
        </w:rPr>
        <w:t>:</w:t>
      </w:r>
    </w:p>
    <w:p w:rsidR="00E25328" w:rsidRDefault="00E25328" w:rsidP="00E25328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Enter the Password</w:t>
      </w:r>
      <w:r w:rsidR="00A97A06">
        <w:rPr>
          <w:rFonts w:asciiTheme="majorBidi" w:hAnsiTheme="majorBidi" w:cstheme="majorBidi"/>
          <w:sz w:val="36"/>
          <w:szCs w:val="36"/>
        </w:rPr>
        <w:t xml:space="preserve"> for Amazon AWS Account.</w:t>
      </w:r>
    </w:p>
    <w:p w:rsidR="00A97A06" w:rsidRDefault="00A97A06" w:rsidP="00E25328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248025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D8F908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25328" w:rsidRP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E25328" w:rsidRDefault="00E25328" w:rsidP="00E25328">
      <w:pPr>
        <w:rPr>
          <w:rFonts w:asciiTheme="majorBidi" w:hAnsiTheme="majorBidi" w:cstheme="majorBidi"/>
          <w:sz w:val="36"/>
          <w:szCs w:val="36"/>
        </w:rPr>
      </w:pPr>
    </w:p>
    <w:p w:rsidR="00A97A06" w:rsidRDefault="00A97A06" w:rsidP="00E25328">
      <w:pPr>
        <w:ind w:firstLine="720"/>
        <w:rPr>
          <w:rFonts w:asciiTheme="majorBidi" w:hAnsiTheme="majorBidi" w:cstheme="majorBidi"/>
          <w:sz w:val="36"/>
          <w:szCs w:val="36"/>
        </w:rPr>
      </w:pPr>
    </w:p>
    <w:p w:rsidR="00A97A06" w:rsidRPr="00A97A06" w:rsidRDefault="00A97A06" w:rsidP="00A97A06">
      <w:pPr>
        <w:rPr>
          <w:rFonts w:asciiTheme="majorBidi" w:hAnsiTheme="majorBidi" w:cstheme="majorBidi"/>
          <w:sz w:val="36"/>
          <w:szCs w:val="36"/>
        </w:rPr>
      </w:pPr>
    </w:p>
    <w:p w:rsidR="00A97A06" w:rsidRPr="00A97A06" w:rsidRDefault="00A97A06" w:rsidP="00A97A06">
      <w:pPr>
        <w:rPr>
          <w:rFonts w:asciiTheme="majorBidi" w:hAnsiTheme="majorBidi" w:cstheme="majorBidi"/>
          <w:sz w:val="36"/>
          <w:szCs w:val="36"/>
        </w:rPr>
      </w:pPr>
    </w:p>
    <w:p w:rsidR="00A97A06" w:rsidRPr="00A97A06" w:rsidRDefault="00A97A06" w:rsidP="00A97A06">
      <w:pPr>
        <w:rPr>
          <w:rFonts w:asciiTheme="majorBidi" w:hAnsiTheme="majorBidi" w:cstheme="majorBidi"/>
          <w:sz w:val="36"/>
          <w:szCs w:val="36"/>
        </w:rPr>
      </w:pPr>
    </w:p>
    <w:p w:rsidR="00A97A06" w:rsidRDefault="00A97A06" w:rsidP="00A97A06">
      <w:pPr>
        <w:rPr>
          <w:rFonts w:asciiTheme="majorBidi" w:hAnsiTheme="majorBidi" w:cstheme="majorBidi"/>
          <w:sz w:val="36"/>
          <w:szCs w:val="36"/>
        </w:rPr>
      </w:pPr>
    </w:p>
    <w:p w:rsidR="00A97A06" w:rsidRDefault="00A97A06" w:rsidP="00A97A06">
      <w:pPr>
        <w:rPr>
          <w:rFonts w:asciiTheme="majorBidi" w:hAnsiTheme="majorBidi" w:cstheme="majorBidi"/>
          <w:sz w:val="36"/>
          <w:szCs w:val="36"/>
        </w:rPr>
      </w:pPr>
    </w:p>
    <w:p w:rsidR="00A97A06" w:rsidRDefault="00A97A06" w:rsidP="00A97A06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Step 4:</w:t>
      </w:r>
    </w:p>
    <w:p w:rsidR="00A97A06" w:rsidRDefault="00A97A06" w:rsidP="00A97A06">
      <w:pPr>
        <w:rPr>
          <w:rFonts w:asciiTheme="majorBidi" w:hAnsiTheme="majorBidi" w:cstheme="majorBidi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3388F25" wp14:editId="6BD86098">
            <wp:simplePos x="0" y="0"/>
            <wp:positionH relativeFrom="column">
              <wp:posOffset>0</wp:posOffset>
            </wp:positionH>
            <wp:positionV relativeFrom="paragraph">
              <wp:posOffset>384175</wp:posOffset>
            </wp:positionV>
            <wp:extent cx="5943600" cy="316801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5174"/>
                    <a:stretch/>
                  </pic:blipFill>
                  <pic:spPr bwMode="auto">
                    <a:xfrm>
                      <a:off x="0" y="0"/>
                      <a:ext cx="5943600" cy="3168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sz w:val="36"/>
          <w:szCs w:val="36"/>
        </w:rPr>
        <w:t>On Console Page Click on EC2.</w:t>
      </w:r>
    </w:p>
    <w:p w:rsidR="00A97A06" w:rsidRDefault="00A97A06" w:rsidP="00A97A06">
      <w:pPr>
        <w:rPr>
          <w:rFonts w:asciiTheme="majorBidi" w:hAnsiTheme="majorBidi" w:cstheme="majorBidi"/>
          <w:sz w:val="36"/>
          <w:szCs w:val="36"/>
        </w:rPr>
      </w:pPr>
    </w:p>
    <w:p w:rsidR="00A97A06" w:rsidRDefault="00A97A06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br w:type="page"/>
      </w:r>
    </w:p>
    <w:p w:rsidR="00A97A06" w:rsidRDefault="00A97A06" w:rsidP="00A97A06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lastRenderedPageBreak/>
        <w:t>Step 5:</w:t>
      </w:r>
    </w:p>
    <w:p w:rsidR="00A97A06" w:rsidRDefault="00A97A06" w:rsidP="00A97A06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On EC2 Dashboard Click on Launch Instance.</w:t>
      </w:r>
    </w:p>
    <w:p w:rsidR="00A97A06" w:rsidRDefault="00A97A06" w:rsidP="00A97A06">
      <w:pPr>
        <w:bidi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4711</wp:posOffset>
            </wp:positionV>
            <wp:extent cx="5943600" cy="320294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D81A45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97A06" w:rsidRPr="00A97A06" w:rsidRDefault="00A97A06" w:rsidP="00A97A06">
      <w:pPr>
        <w:bidi/>
        <w:rPr>
          <w:rFonts w:asciiTheme="majorBidi" w:hAnsiTheme="majorBidi" w:cstheme="majorBidi"/>
          <w:sz w:val="36"/>
          <w:szCs w:val="36"/>
        </w:rPr>
      </w:pPr>
    </w:p>
    <w:p w:rsidR="00A97A06" w:rsidRPr="00A97A06" w:rsidRDefault="00A97A06" w:rsidP="00A97A06">
      <w:pPr>
        <w:bidi/>
        <w:rPr>
          <w:rFonts w:asciiTheme="majorBidi" w:hAnsiTheme="majorBidi" w:cstheme="majorBidi"/>
          <w:sz w:val="36"/>
          <w:szCs w:val="36"/>
        </w:rPr>
      </w:pPr>
    </w:p>
    <w:p w:rsidR="00A97A06" w:rsidRPr="00A97A06" w:rsidRDefault="00A97A06" w:rsidP="00A97A06">
      <w:pPr>
        <w:bidi/>
        <w:rPr>
          <w:rFonts w:asciiTheme="majorBidi" w:hAnsiTheme="majorBidi" w:cstheme="majorBidi"/>
          <w:sz w:val="36"/>
          <w:szCs w:val="36"/>
        </w:rPr>
      </w:pPr>
    </w:p>
    <w:p w:rsidR="00A97A06" w:rsidRPr="00A97A06" w:rsidRDefault="00A97A06" w:rsidP="00A97A06">
      <w:pPr>
        <w:bidi/>
        <w:rPr>
          <w:rFonts w:asciiTheme="majorBidi" w:hAnsiTheme="majorBidi" w:cstheme="majorBidi"/>
          <w:sz w:val="36"/>
          <w:szCs w:val="36"/>
        </w:rPr>
      </w:pPr>
    </w:p>
    <w:p w:rsidR="00A97A06" w:rsidRPr="00A97A06" w:rsidRDefault="00A97A06" w:rsidP="00A97A06">
      <w:pPr>
        <w:bidi/>
        <w:rPr>
          <w:rFonts w:asciiTheme="majorBidi" w:hAnsiTheme="majorBidi" w:cstheme="majorBidi"/>
          <w:sz w:val="36"/>
          <w:szCs w:val="36"/>
        </w:rPr>
      </w:pPr>
    </w:p>
    <w:p w:rsidR="00A97A06" w:rsidRPr="00A97A06" w:rsidRDefault="00A97A06" w:rsidP="00A97A06">
      <w:pPr>
        <w:bidi/>
        <w:rPr>
          <w:rFonts w:asciiTheme="majorBidi" w:hAnsiTheme="majorBidi" w:cstheme="majorBidi"/>
          <w:sz w:val="36"/>
          <w:szCs w:val="36"/>
        </w:rPr>
      </w:pPr>
    </w:p>
    <w:p w:rsidR="00A97A06" w:rsidRPr="00A97A06" w:rsidRDefault="00A97A06" w:rsidP="00A97A06">
      <w:pPr>
        <w:bidi/>
        <w:rPr>
          <w:rFonts w:asciiTheme="majorBidi" w:hAnsiTheme="majorBidi" w:cstheme="majorBidi"/>
          <w:sz w:val="36"/>
          <w:szCs w:val="36"/>
        </w:rPr>
      </w:pPr>
    </w:p>
    <w:p w:rsidR="00A97A06" w:rsidRDefault="00A97A06" w:rsidP="00A97A06">
      <w:pPr>
        <w:tabs>
          <w:tab w:val="left" w:pos="6346"/>
        </w:tabs>
        <w:rPr>
          <w:rFonts w:asciiTheme="majorBidi" w:hAnsiTheme="majorBidi" w:cstheme="majorBidi"/>
          <w:sz w:val="36"/>
          <w:szCs w:val="36"/>
        </w:rPr>
      </w:pPr>
    </w:p>
    <w:p w:rsidR="00A97A06" w:rsidRDefault="00A97A06" w:rsidP="00A97A06">
      <w:pPr>
        <w:tabs>
          <w:tab w:val="left" w:pos="6346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Step 6:</w:t>
      </w:r>
    </w:p>
    <w:p w:rsidR="00502C01" w:rsidRDefault="00A97A06" w:rsidP="00502C01">
      <w:pPr>
        <w:tabs>
          <w:tab w:val="left" w:pos="6346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 xml:space="preserve">Select the </w:t>
      </w:r>
      <w:r w:rsidRPr="00A97A06">
        <w:rPr>
          <w:rFonts w:asciiTheme="majorBidi" w:hAnsiTheme="majorBidi" w:cstheme="majorBidi"/>
          <w:sz w:val="36"/>
          <w:szCs w:val="36"/>
        </w:rPr>
        <w:t>Amazon Machine Image</w:t>
      </w:r>
      <w:r w:rsidR="00502C01">
        <w:rPr>
          <w:rFonts w:asciiTheme="majorBidi" w:hAnsiTheme="majorBidi" w:cstheme="majorBidi"/>
          <w:sz w:val="36"/>
          <w:szCs w:val="36"/>
        </w:rPr>
        <w:t>.</w:t>
      </w:r>
    </w:p>
    <w:p w:rsidR="00502C01" w:rsidRDefault="00502C01" w:rsidP="00502C01">
      <w:pPr>
        <w:tabs>
          <w:tab w:val="left" w:pos="6346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We will go for Ubuntu Server 18.04</w:t>
      </w:r>
    </w:p>
    <w:p w:rsidR="00502C01" w:rsidRDefault="00502C01" w:rsidP="00502C01">
      <w:pPr>
        <w:tabs>
          <w:tab w:val="left" w:pos="6346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943600" cy="322008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D8B247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02C01" w:rsidRDefault="00A97A06" w:rsidP="00502C01">
      <w:pPr>
        <w:rPr>
          <w:rFonts w:asciiTheme="majorBidi" w:hAnsiTheme="majorBidi" w:cstheme="majorBidi"/>
          <w:sz w:val="36"/>
          <w:szCs w:val="36"/>
        </w:rPr>
      </w:pPr>
      <w:r w:rsidRPr="00A97A06">
        <w:rPr>
          <w:rFonts w:asciiTheme="majorBidi" w:hAnsiTheme="majorBidi" w:cstheme="majorBidi"/>
          <w:sz w:val="36"/>
          <w:szCs w:val="36"/>
        </w:rPr>
        <w:br w:type="page"/>
      </w: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lastRenderedPageBreak/>
        <w:t>Step 7:</w:t>
      </w:r>
    </w:p>
    <w:p w:rsidR="00502C01" w:rsidRDefault="00502C01" w:rsidP="00502C01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Choose an Instance Type Go for free Instance.</w:t>
      </w:r>
    </w:p>
    <w:p w:rsidR="00502C01" w:rsidRDefault="00502C01" w:rsidP="00502C01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Next: Configure Instance Details.</w:t>
      </w:r>
    </w:p>
    <w:p w:rsidR="00502C01" w:rsidRDefault="00502C01" w:rsidP="00502C01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71552" behindDoc="0" locked="0" layoutInCell="1" allowOverlap="1" wp14:anchorId="1691E56B" wp14:editId="761AEE2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20484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7D87F9C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 w:rsidP="00502C01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Step 8:</w:t>
      </w:r>
    </w:p>
    <w:p w:rsidR="00502C01" w:rsidRDefault="00502C01" w:rsidP="00502C01">
      <w:pPr>
        <w:rPr>
          <w:rFonts w:asciiTheme="majorBidi" w:hAnsiTheme="majorBidi" w:cstheme="majorBidi"/>
          <w:sz w:val="36"/>
          <w:szCs w:val="36"/>
        </w:rPr>
      </w:pPr>
      <w:r w:rsidRPr="00502C01">
        <w:rPr>
          <w:rFonts w:asciiTheme="majorBidi" w:hAnsiTheme="majorBidi" w:cstheme="majorBidi"/>
          <w:sz w:val="36"/>
          <w:szCs w:val="36"/>
        </w:rPr>
        <w:t>Configure Instance Details</w:t>
      </w:r>
      <w:r>
        <w:rPr>
          <w:rFonts w:asciiTheme="majorBidi" w:hAnsiTheme="majorBidi" w:cstheme="majorBidi"/>
          <w:sz w:val="36"/>
          <w:szCs w:val="36"/>
        </w:rPr>
        <w:t>.</w:t>
      </w:r>
    </w:p>
    <w:p w:rsidR="00502C01" w:rsidRDefault="00502C01" w:rsidP="00502C01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720975"/>
            <wp:effectExtent l="0" t="0" r="0" b="317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D85BDA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 w:rsidP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 w:rsidP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br w:type="page"/>
      </w: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lastRenderedPageBreak/>
        <w:t>Step 9:</w:t>
      </w: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Add Storage</w:t>
      </w:r>
      <w:r w:rsidR="00C95C17">
        <w:rPr>
          <w:rFonts w:asciiTheme="majorBidi" w:hAnsiTheme="majorBidi" w:cstheme="majorBidi"/>
          <w:sz w:val="36"/>
          <w:szCs w:val="36"/>
        </w:rPr>
        <w:t>.</w:t>
      </w: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644775"/>
            <wp:effectExtent l="0" t="0" r="0" b="317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7D82313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Step 10:</w:t>
      </w: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Ignore the Add Tags Page.</w:t>
      </w: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66890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7D8B3FA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lastRenderedPageBreak/>
        <w:t>Step 11:</w:t>
      </w:r>
    </w:p>
    <w:p w:rsidR="00502C01" w:rsidRDefault="00C95C17">
      <w:pPr>
        <w:rPr>
          <w:rFonts w:asciiTheme="majorBidi" w:hAnsiTheme="majorBidi" w:cstheme="majorBidi"/>
          <w:sz w:val="36"/>
          <w:szCs w:val="36"/>
        </w:rPr>
      </w:pPr>
      <w:r w:rsidRPr="00C95C17">
        <w:rPr>
          <w:rFonts w:asciiTheme="majorBidi" w:hAnsiTheme="majorBidi" w:cstheme="majorBidi"/>
          <w:sz w:val="36"/>
          <w:szCs w:val="36"/>
        </w:rPr>
        <w:t>Configure Security Group</w:t>
      </w:r>
      <w:r>
        <w:rPr>
          <w:rFonts w:asciiTheme="majorBidi" w:hAnsiTheme="majorBidi" w:cstheme="majorBidi"/>
          <w:sz w:val="36"/>
          <w:szCs w:val="36"/>
        </w:rPr>
        <w:t xml:space="preserve"> go for RDP. </w:t>
      </w: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75648" behindDoc="0" locked="0" layoutInCell="1" allowOverlap="1" wp14:anchorId="4EEAE69C" wp14:editId="249DC9DD">
            <wp:simplePos x="0" y="0"/>
            <wp:positionH relativeFrom="column">
              <wp:posOffset>-31750</wp:posOffset>
            </wp:positionH>
            <wp:positionV relativeFrom="paragraph">
              <wp:posOffset>398957</wp:posOffset>
            </wp:positionV>
            <wp:extent cx="5943600" cy="266890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7D842FC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sz w:val="36"/>
          <w:szCs w:val="36"/>
        </w:rPr>
        <w:t>Review and Launch</w:t>
      </w: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Step 12:</w:t>
      </w: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Launch.</w:t>
      </w: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943600" cy="2665095"/>
            <wp:effectExtent l="0" t="0" r="0" b="190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7D8B0A3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5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</w:p>
    <w:p w:rsidR="00502C01" w:rsidRDefault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lastRenderedPageBreak/>
        <w:t>Step 12:</w:t>
      </w:r>
    </w:p>
    <w:p w:rsidR="00C95C17" w:rsidRDefault="00C95C17" w:rsidP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Create a new key pair type the pair name.</w:t>
      </w:r>
    </w:p>
    <w:p w:rsidR="00C95C17" w:rsidRDefault="00C95C17" w:rsidP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Download the Key Pair.</w:t>
      </w:r>
    </w:p>
    <w:p w:rsidR="00C95C17" w:rsidRDefault="00C95C17" w:rsidP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 xml:space="preserve">Launch Instances. </w:t>
      </w:r>
    </w:p>
    <w:p w:rsidR="00C95C17" w:rsidRDefault="00C95C17" w:rsidP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Click On View Instances.</w:t>
      </w: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77696" behindDoc="0" locked="0" layoutInCell="1" allowOverlap="1" wp14:anchorId="4CACE4BC" wp14:editId="1FCFD02C">
            <wp:simplePos x="0" y="0"/>
            <wp:positionH relativeFrom="column">
              <wp:posOffset>0</wp:posOffset>
            </wp:positionH>
            <wp:positionV relativeFrom="paragraph">
              <wp:posOffset>29224</wp:posOffset>
            </wp:positionV>
            <wp:extent cx="5943600" cy="2773680"/>
            <wp:effectExtent l="0" t="0" r="0" b="762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7D8FA5A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</w:p>
    <w:p w:rsidR="00C95C17" w:rsidRDefault="00C95C17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C95C17" w:rsidRPr="00C95C17" w:rsidRDefault="00C95C17">
      <w:pPr>
        <w:rPr>
          <w:rFonts w:asciiTheme="majorBidi" w:hAnsiTheme="majorBidi" w:cstheme="majorBidi"/>
          <w:b/>
          <w:bCs/>
          <w:sz w:val="36"/>
          <w:szCs w:val="36"/>
        </w:rPr>
      </w:pPr>
      <w:r w:rsidRPr="00C95C17">
        <w:rPr>
          <w:rFonts w:asciiTheme="majorBidi" w:hAnsiTheme="majorBidi" w:cstheme="majorBidi"/>
          <w:b/>
          <w:bCs/>
          <w:sz w:val="36"/>
          <w:szCs w:val="36"/>
        </w:rPr>
        <w:lastRenderedPageBreak/>
        <w:t>Log in to Virtual Machine</w:t>
      </w:r>
    </w:p>
    <w:p w:rsidR="00D06464" w:rsidRDefault="00D06464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Step 1:</w:t>
      </w:r>
    </w:p>
    <w:p w:rsidR="00C95C17" w:rsidRDefault="00C95C17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On Instances Page Click On Connect</w:t>
      </w:r>
      <w:r w:rsidR="0000260F">
        <w:rPr>
          <w:rFonts w:asciiTheme="majorBidi" w:hAnsiTheme="majorBidi" w:cstheme="majorBidi"/>
          <w:sz w:val="36"/>
          <w:szCs w:val="36"/>
        </w:rPr>
        <w:t xml:space="preserve"> Button.</w:t>
      </w:r>
    </w:p>
    <w:p w:rsidR="0000260F" w:rsidRDefault="0000260F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7872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773680"/>
            <wp:effectExtent l="0" t="0" r="0" b="762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7D85489.tmp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502C01" w:rsidRDefault="00502C01">
      <w:pPr>
        <w:rPr>
          <w:rFonts w:asciiTheme="majorBidi" w:hAnsiTheme="majorBidi" w:cstheme="majorBidi"/>
          <w:sz w:val="36"/>
          <w:szCs w:val="36"/>
        </w:rPr>
      </w:pPr>
    </w:p>
    <w:p w:rsidR="001F03A8" w:rsidRDefault="001F03A8">
      <w:pPr>
        <w:rPr>
          <w:rFonts w:asciiTheme="majorBidi" w:hAnsiTheme="majorBidi" w:cstheme="majorBidi"/>
          <w:sz w:val="36"/>
          <w:szCs w:val="36"/>
        </w:rPr>
      </w:pPr>
    </w:p>
    <w:p w:rsidR="001F03A8" w:rsidRDefault="001F03A8">
      <w:pPr>
        <w:rPr>
          <w:rFonts w:asciiTheme="majorBidi" w:hAnsiTheme="majorBidi" w:cstheme="majorBidi"/>
          <w:sz w:val="36"/>
          <w:szCs w:val="36"/>
        </w:rPr>
      </w:pPr>
    </w:p>
    <w:p w:rsidR="001F03A8" w:rsidRDefault="001F03A8">
      <w:pPr>
        <w:rPr>
          <w:rFonts w:asciiTheme="majorBidi" w:hAnsiTheme="majorBidi" w:cstheme="majorBidi"/>
          <w:sz w:val="36"/>
          <w:szCs w:val="36"/>
        </w:rPr>
      </w:pPr>
    </w:p>
    <w:p w:rsidR="001F03A8" w:rsidRDefault="001F03A8">
      <w:pPr>
        <w:rPr>
          <w:rFonts w:asciiTheme="majorBidi" w:hAnsiTheme="majorBidi" w:cstheme="majorBidi"/>
          <w:sz w:val="36"/>
          <w:szCs w:val="36"/>
        </w:rPr>
      </w:pPr>
    </w:p>
    <w:p w:rsidR="001F03A8" w:rsidRDefault="001F03A8">
      <w:pPr>
        <w:rPr>
          <w:rFonts w:asciiTheme="majorBidi" w:hAnsiTheme="majorBidi" w:cstheme="majorBidi"/>
          <w:sz w:val="36"/>
          <w:szCs w:val="36"/>
        </w:rPr>
      </w:pPr>
    </w:p>
    <w:p w:rsidR="001F03A8" w:rsidRDefault="00D06464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Step 2:</w:t>
      </w:r>
    </w:p>
    <w:p w:rsidR="00D06464" w:rsidRDefault="00D06464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79744" behindDoc="0" locked="0" layoutInCell="1" allowOverlap="1" wp14:anchorId="28B6F2B3" wp14:editId="0D898F3A">
            <wp:simplePos x="0" y="0"/>
            <wp:positionH relativeFrom="column">
              <wp:posOffset>635</wp:posOffset>
            </wp:positionH>
            <wp:positionV relativeFrom="paragraph">
              <wp:posOffset>320677</wp:posOffset>
            </wp:positionV>
            <wp:extent cx="5943252" cy="4019107"/>
            <wp:effectExtent l="0" t="0" r="635" b="63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7D8C6AF.tmp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252" cy="4019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sz w:val="36"/>
          <w:szCs w:val="36"/>
        </w:rPr>
        <w:t>Connect to your instance using SSH command</w:t>
      </w:r>
    </w:p>
    <w:p w:rsidR="00D06464" w:rsidRDefault="00D06464">
      <w:pPr>
        <w:rPr>
          <w:rFonts w:asciiTheme="majorBidi" w:hAnsiTheme="majorBidi" w:cstheme="majorBidi"/>
          <w:sz w:val="36"/>
          <w:szCs w:val="36"/>
        </w:rPr>
      </w:pPr>
    </w:p>
    <w:p w:rsidR="00D06464" w:rsidRDefault="00D06464">
      <w:pPr>
        <w:rPr>
          <w:rFonts w:asciiTheme="majorBidi" w:hAnsiTheme="majorBidi" w:cstheme="majorBidi"/>
          <w:sz w:val="36"/>
          <w:szCs w:val="36"/>
        </w:rPr>
      </w:pPr>
    </w:p>
    <w:p w:rsidR="00D06464" w:rsidRDefault="00D06464">
      <w:pPr>
        <w:rPr>
          <w:rFonts w:asciiTheme="majorBidi" w:hAnsiTheme="majorBidi" w:cstheme="majorBidi"/>
          <w:sz w:val="36"/>
          <w:szCs w:val="36"/>
        </w:rPr>
      </w:pPr>
    </w:p>
    <w:p w:rsidR="00D06464" w:rsidRDefault="00D06464">
      <w:pPr>
        <w:rPr>
          <w:rFonts w:asciiTheme="majorBidi" w:hAnsiTheme="majorBidi" w:cstheme="majorBidi"/>
          <w:sz w:val="36"/>
          <w:szCs w:val="36"/>
        </w:rPr>
      </w:pPr>
    </w:p>
    <w:p w:rsidR="00D06464" w:rsidRDefault="00D06464">
      <w:pPr>
        <w:rPr>
          <w:rFonts w:asciiTheme="majorBidi" w:hAnsiTheme="majorBidi" w:cstheme="majorBidi"/>
          <w:sz w:val="36"/>
          <w:szCs w:val="36"/>
        </w:rPr>
      </w:pPr>
    </w:p>
    <w:p w:rsidR="00D06464" w:rsidRDefault="00D06464">
      <w:pPr>
        <w:rPr>
          <w:rFonts w:asciiTheme="majorBidi" w:hAnsiTheme="majorBidi" w:cstheme="majorBidi"/>
          <w:sz w:val="36"/>
          <w:szCs w:val="36"/>
        </w:rPr>
      </w:pPr>
    </w:p>
    <w:p w:rsidR="00D06464" w:rsidRDefault="00D06464">
      <w:pPr>
        <w:rPr>
          <w:rFonts w:asciiTheme="majorBidi" w:hAnsiTheme="majorBidi" w:cstheme="majorBidi"/>
          <w:sz w:val="36"/>
          <w:szCs w:val="36"/>
        </w:rPr>
      </w:pPr>
    </w:p>
    <w:p w:rsidR="00D06464" w:rsidRDefault="00D06464">
      <w:pPr>
        <w:rPr>
          <w:rFonts w:asciiTheme="majorBidi" w:hAnsiTheme="majorBidi" w:cstheme="majorBidi"/>
          <w:sz w:val="36"/>
          <w:szCs w:val="36"/>
        </w:rPr>
      </w:pPr>
    </w:p>
    <w:p w:rsidR="00D06464" w:rsidRDefault="00D06464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lastRenderedPageBreak/>
        <w:t>Step 3:</w:t>
      </w:r>
      <w:r>
        <w:rPr>
          <w:rFonts w:asciiTheme="majorBidi" w:hAnsiTheme="majorBidi" w:cstheme="majorBidi"/>
          <w:sz w:val="36"/>
          <w:szCs w:val="36"/>
        </w:rPr>
        <w:br/>
        <w:t>Connecting through terminal.</w:t>
      </w:r>
    </w:p>
    <w:p w:rsidR="00D06464" w:rsidRDefault="00D06464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8076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196</wp:posOffset>
            </wp:positionV>
            <wp:extent cx="5943600" cy="3519377"/>
            <wp:effectExtent l="0" t="0" r="0" b="508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7D8F7D9.tmp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134" cy="35196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D06464" w:rsidRDefault="00E80A2D">
      <w:pPr>
        <w:rPr>
          <w:rFonts w:asciiTheme="majorBidi" w:hAnsiTheme="majorBidi" w:cstheme="majorBidi"/>
          <w:sz w:val="36"/>
          <w:szCs w:val="36"/>
        </w:rPr>
      </w:pPr>
      <w:bookmarkStart w:id="0" w:name="_GoBack"/>
      <w:bookmarkEnd w:id="0"/>
      <w:r>
        <w:rPr>
          <w:rFonts w:asciiTheme="majorBidi" w:hAnsiTheme="majorBidi" w:cstheme="majorBidi"/>
          <w:noProof/>
          <w:sz w:val="36"/>
          <w:szCs w:val="36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285460</wp:posOffset>
            </wp:positionV>
            <wp:extent cx="5943600" cy="3117850"/>
            <wp:effectExtent l="0" t="0" r="0" b="635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7D85429.tmp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064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7C67" w:rsidRDefault="00137C67" w:rsidP="00E25328">
      <w:pPr>
        <w:spacing w:after="0" w:line="240" w:lineRule="auto"/>
      </w:pPr>
      <w:r>
        <w:separator/>
      </w:r>
    </w:p>
  </w:endnote>
  <w:endnote w:type="continuationSeparator" w:id="0">
    <w:p w:rsidR="00137C67" w:rsidRDefault="00137C67" w:rsidP="00E253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7C67" w:rsidRDefault="00137C67" w:rsidP="00E25328">
      <w:pPr>
        <w:spacing w:after="0" w:line="240" w:lineRule="auto"/>
      </w:pPr>
      <w:r>
        <w:separator/>
      </w:r>
    </w:p>
  </w:footnote>
  <w:footnote w:type="continuationSeparator" w:id="0">
    <w:p w:rsidR="00137C67" w:rsidRDefault="00137C67" w:rsidP="00E253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NjG1NDQyMLM0MbFQ0lEKTi0uzszPAykwrAUADq/WSiwAAAA="/>
  </w:docVars>
  <w:rsids>
    <w:rsidRoot w:val="00E25328"/>
    <w:rsid w:val="0000260F"/>
    <w:rsid w:val="00137C67"/>
    <w:rsid w:val="001F03A8"/>
    <w:rsid w:val="00502C01"/>
    <w:rsid w:val="00A97A06"/>
    <w:rsid w:val="00AA3B8D"/>
    <w:rsid w:val="00BC540F"/>
    <w:rsid w:val="00C43960"/>
    <w:rsid w:val="00C95C17"/>
    <w:rsid w:val="00D06464"/>
    <w:rsid w:val="00E25328"/>
    <w:rsid w:val="00E80A2D"/>
    <w:rsid w:val="00EE2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82333"/>
  <w15:chartTrackingRefBased/>
  <w15:docId w15:val="{A500A606-5966-43EB-B168-CECB3800F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532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25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328"/>
  </w:style>
  <w:style w:type="paragraph" w:styleId="Footer">
    <w:name w:val="footer"/>
    <w:basedOn w:val="Normal"/>
    <w:link w:val="FooterChar"/>
    <w:uiPriority w:val="99"/>
    <w:unhideWhenUsed/>
    <w:rsid w:val="00E25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3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image" Target="media/image12.tmp"/><Relationship Id="rId3" Type="http://schemas.openxmlformats.org/officeDocument/2006/relationships/webSettings" Target="webSettings.xml"/><Relationship Id="rId21" Type="http://schemas.openxmlformats.org/officeDocument/2006/relationships/image" Target="media/image15.tmp"/><Relationship Id="rId7" Type="http://schemas.openxmlformats.org/officeDocument/2006/relationships/image" Target="media/image1.png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0.tmp"/><Relationship Id="rId20" Type="http://schemas.openxmlformats.org/officeDocument/2006/relationships/image" Target="media/image14.tmp"/><Relationship Id="rId1" Type="http://schemas.openxmlformats.org/officeDocument/2006/relationships/styles" Target="styles.xml"/><Relationship Id="rId6" Type="http://schemas.openxmlformats.org/officeDocument/2006/relationships/hyperlink" Target="https://aws.amazon.com/console" TargetMode="External"/><Relationship Id="rId11" Type="http://schemas.openxmlformats.org/officeDocument/2006/relationships/image" Target="media/image5.tmp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9.tmp"/><Relationship Id="rId23" Type="http://schemas.openxmlformats.org/officeDocument/2006/relationships/image" Target="media/image17.tmp"/><Relationship Id="rId10" Type="http://schemas.openxmlformats.org/officeDocument/2006/relationships/image" Target="media/image4.png"/><Relationship Id="rId19" Type="http://schemas.openxmlformats.org/officeDocument/2006/relationships/image" Target="media/image13.tmp"/><Relationship Id="rId4" Type="http://schemas.openxmlformats.org/officeDocument/2006/relationships/footnotes" Target="footnote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image" Target="media/image16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9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kmatullah Nasiri</dc:creator>
  <cp:keywords/>
  <dc:description/>
  <cp:lastModifiedBy>Hikmatullah Nasiri</cp:lastModifiedBy>
  <cp:revision>5</cp:revision>
  <dcterms:created xsi:type="dcterms:W3CDTF">2019-08-31T14:16:00Z</dcterms:created>
  <dcterms:modified xsi:type="dcterms:W3CDTF">2019-08-31T17:06:00Z</dcterms:modified>
</cp:coreProperties>
</file>